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bookmarkStart w:id="20" w:name="baker-internship-position"/>
    <w:p>
      <w:pPr>
        <w:pStyle w:val="Heading2"/>
      </w:pPr>
      <w:r>
        <w:t xml:space="preserve">Baker Internship Posi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(Specifically requested as "Mexico Mexico City" in application guidelines)</w:t>
      </w:r>
    </w:p>
    <w:bookmarkEnd w:id="20"/>
    <w:bookmarkEnd w:id="21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 URL (Optional)]</w:t>
      </w:r>
    </w:p>
    <w:p>
      <w:pPr>
        <w:pStyle w:val="BodyText"/>
      </w:pPr>
      <w:r>
        <w:t xml:space="preserve">June 15, 2024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Bakery Name]</w:t>
      </w:r>
    </w:p>
    <w:p>
      <w:pPr>
        <w:pStyle w:val="BodyText"/>
      </w:pPr>
      <w:r>
        <w:t xml:space="preserve">[Bakery Address]</w:t>
      </w:r>
    </w:p>
    <w:p>
      <w:pPr>
        <w:pStyle w:val="BodyText"/>
      </w:pPr>
      <w:r>
        <w:t xml:space="preserve">Mexico Mexico City, Mexico</w:t>
      </w:r>
    </w:p>
    <w:bookmarkStart w:id="22" w:name="X9a087b459d3357bd1fe2d5cabc59cc3df337023"/>
    <w:p>
      <w:pPr>
        <w:pStyle w:val="Heading2"/>
      </w:pPr>
      <w:r>
        <w:t xml:space="preserve">Subject: Internship Application Letter for Baker Position at [Bakery Name]</w:t>
      </w:r>
    </w:p>
    <w:bookmarkEnd w:id="22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submit my Internship Application Letter for the Baker Internship position at [Bakery Name] in Mexico Mexico City. As a passionate culinary student deeply committed to mastering the art of traditional and contemporary baking, I have long admired your establishment's dedication to preserving authentic Mexican baking heritage while innovating with global techniques. This internship represents not merely an educational opportunity, but a vital step toward becoming a culturally attuned Baker who can contribute meaningfully to Mexico Mexico City’s vibrant food landscape.</w:t>
      </w:r>
    </w:p>
    <w:p>
      <w:pPr>
        <w:pStyle w:val="BodyText"/>
      </w:pPr>
      <w:r>
        <w:t xml:space="preserve">My journey in baking began in my family’s kitchen in Guadalajara, where I learned the sacred ritual of preparing *pan de muerto* for Día de Muertos and perfecting *conchas* during Sunday mornings. This early exposure ignited a fascination with how dough transforms under human hands—a process I now approach with scientific curiosity. At the Universidad Nacional Autónoma de México (UNAM), I’ve pursued formal culinary education, specializing in pastry arts where I mastered sourdough fermentation timelines, gluten development, and the delicate balance of sweet versus savory in *tortas* and *empanadas*. Crucially, I’ve studied Mexico’s regional baking traditions—from Oaxacan chocolate-filled *conchas* to Yucatecan *pan de cazón*—ensuring my technical skills are deeply rooted in our national culinary identity. This academic foundation directly aligns with [Bakery Name]’s mission to celebrate Mexican flavors through artisanal craftsmanship.</w:t>
      </w:r>
    </w:p>
    <w:p>
      <w:pPr>
        <w:pStyle w:val="BodyText"/>
      </w:pPr>
      <w:r>
        <w:t xml:space="preserve">What excites me most about this Baker Internship opportunity in Mexico Mexico City is the chance to learn within a workspace that embodies the city’s unique intersection of tradition and innovation. Mexico City’s bakeries are cultural hubs where *panaderías* like yours serve as community anchors—providing morning sustenance, weekend gatherings, and preserving culinary history. I’ve observed how your bakery has elevated street-level classics like *migas* bread into gourmet experiences while maintaining accessibility for locals. This philosophy mirrors my belief that baking must honor its roots while evolving with the community it serves. I am eager to contribute to this legacy by assisting with daily production, learning your signature recipes (such as the *cortado* croissant or *churros con chocolate*), and understanding how seasonal ingredients from Mexico’s diverse landscapes—like Oaxacan cacao or Puebla corn—shape your menu.</w:t>
      </w:r>
    </w:p>
    <w:p>
      <w:pPr>
        <w:pStyle w:val="BodyText"/>
      </w:pPr>
      <w:r>
        <w:t xml:space="preserve">My hands-on experience includes 600+ hours at La Panadería del Sol, a family-run bakery in Coyoacán where I assisted with 5:00 AM dough preparation for the morning rush. I mastered equipment like industrial mixers and deck ovens while adhering to strict food safety protocols—critical in Mexico City’s high-volume environments. During my time there, I successfully helped reduce waste by 18% through precise ingredient scaling and inventory tracking, a skill I understand is vital for sustainable operations in our city’s bustling culinary scene. Beyond technical skills, I’ve developed exceptional teamwork abilities: coordinating with 4 other bakers during peak hours to ensure seamless service for over 300 customers daily. This experience taught me that baking is never solitary—it’s a collective art where each role, from dough divider to final decoration, shapes the community’s morning ritual.</w:t>
      </w:r>
    </w:p>
    <w:p>
      <w:pPr>
        <w:pStyle w:val="BodyText"/>
      </w:pPr>
      <w:r>
        <w:t xml:space="preserve">I am particularly drawn to [Bakery Name]’s recent collaboration with local farmers to source *harina de maíz* for your *pan de elote*, which exemplifies the kind of ethical innovation I aspire to champion. In Mexico Mexico City, where food access and cultural preservation are urgent conversations, I see this internship as a platform to learn how artisanal bakeries can drive positive change. I am prepared to immerse myself in every aspect—from kneading *barras* for the *tortería* section to developing new flavors using seasonal fruits from Xochimilco markets. My fluency in Spanish (native) and English, combined with my understanding of Mexican food culture, ensures I can communicate effectively with both staff and customers across Mexico City’s diverse neighborhoods.</w:t>
      </w:r>
    </w:p>
    <w:p>
      <w:pPr>
        <w:pStyle w:val="BodyText"/>
      </w:pPr>
      <w:r>
        <w:t xml:space="preserve">What distinguishes me as a candidate is my unwavering respect for baking’s cultural significance in Mexico. While many internships focus solely on technique, I approach each loaf as a vessel of heritage—whether it’s the *manteles* of *conchas* or the layered history in a simple *tortilla*. In Mexico Mexico City, where every bakery tells a story of migration, resilience, and celebration, I aim to be an intern who learns deeply and contributes thoughtfully. I’ve studied your social media presence showcasing behind-the-scenes moments like the *panaderos* at dawn in Roma Norte; these glimpses into your workflow have cemented my desire to join your team.</w:t>
      </w:r>
    </w:p>
    <w:p>
      <w:pPr>
        <w:pStyle w:val="BodyText"/>
      </w:pPr>
      <w:r>
        <w:t xml:space="preserve">I am prepared to commit 20–30 hours weekly during the summer, including early morning shifts and weekend support. I understand that as a Baker Intern in Mexico City, excellence requires stamina—rising before dawn for *panaderías* is non-negotiable. My physical endurance (tested through marathon kneading sessions) and mental resilience (honed while managing 200+ daily orders during the pandemic) ensure I will thrive in this demanding environment. Most importantly, I bring a spirit of humility: I know my greatest value lies not in what I already know, but in how eagerly I’ll learn from your master bakers.</w:t>
      </w:r>
    </w:p>
    <w:p>
      <w:pPr>
        <w:pStyle w:val="BodyText"/>
      </w:pPr>
      <w:r>
        <w:t xml:space="preserve">Thank you for considering my Internship Application Letter for the Baker position at [Bakery Name]. My dedication to Mexican baking traditions, combined with my technical readiness and cultural empathy, positions me to contribute immediately while growing under your mentorship. I am excited about the possibility of bringing fresh energy to your team in Mexico Mexico City—a city where every loaf carries a story worth preserving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Word Count: 8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Baker Position - Mexico City</dc:title>
  <dc:creator/>
  <dc:language>en</dc:language>
  <cp:keywords/>
  <dcterms:created xsi:type="dcterms:W3CDTF">2026-07-20T04:55:16Z</dcterms:created>
  <dcterms:modified xsi:type="dcterms:W3CDTF">2026-07-20T04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